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423" w:rsidRPr="00DF0423" w:rsidRDefault="00DF0423" w:rsidP="00B907E3">
      <w:pPr>
        <w:spacing w:after="0"/>
        <w:ind w:left="-142"/>
        <w:rPr>
          <w:rFonts w:ascii="Avenir Light" w:hAnsi="Avenir Light"/>
          <w:sz w:val="32"/>
          <w:szCs w:val="32"/>
        </w:rPr>
      </w:pPr>
    </w:p>
    <w:p w:rsidR="00B907E3" w:rsidRPr="00DF0423" w:rsidRDefault="00BF36DB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bookmarkStart w:id="0" w:name="_GoBack"/>
      <w:r w:rsidRPr="00DF0423">
        <w:rPr>
          <w:rFonts w:ascii="Avenir Light" w:hAnsi="Avenir Light"/>
          <w:b/>
          <w:sz w:val="28"/>
          <w:szCs w:val="32"/>
        </w:rPr>
        <w:t>C</w:t>
      </w:r>
      <w:r w:rsidR="009B2857" w:rsidRPr="00DF0423">
        <w:rPr>
          <w:rFonts w:ascii="Avenir Light" w:hAnsi="Avenir Light"/>
          <w:b/>
          <w:sz w:val="28"/>
          <w:szCs w:val="32"/>
        </w:rPr>
        <w:t>IBIMA Corporate Membership</w:t>
      </w:r>
      <w:r w:rsidRPr="00DF0423">
        <w:rPr>
          <w:rFonts w:ascii="Avenir Light" w:hAnsi="Avenir Light"/>
          <w:b/>
          <w:sz w:val="28"/>
          <w:szCs w:val="32"/>
        </w:rPr>
        <w:t xml:space="preserve"> (</w:t>
      </w:r>
      <w:r w:rsidR="00A21384" w:rsidRPr="00DF0423">
        <w:rPr>
          <w:rFonts w:ascii="Avenir Light" w:hAnsi="Avenir Light"/>
          <w:b/>
          <w:sz w:val="28"/>
          <w:szCs w:val="32"/>
        </w:rPr>
        <w:t>Small</w:t>
      </w:r>
      <w:r w:rsidRPr="00DF0423">
        <w:rPr>
          <w:rFonts w:ascii="Avenir Light" w:hAnsi="Avenir Light"/>
          <w:b/>
          <w:sz w:val="28"/>
          <w:szCs w:val="32"/>
        </w:rPr>
        <w:t xml:space="preserve"> Enterprise)</w:t>
      </w:r>
      <w:r w:rsidR="009B2857" w:rsidRPr="00DF0423">
        <w:rPr>
          <w:rFonts w:ascii="Avenir Light" w:hAnsi="Avenir Light"/>
          <w:b/>
          <w:sz w:val="28"/>
          <w:szCs w:val="32"/>
        </w:rPr>
        <w:t xml:space="preserve"> Application Form</w:t>
      </w:r>
      <w:r w:rsidRPr="00DF0423">
        <w:rPr>
          <w:rFonts w:ascii="Avenir Light" w:hAnsi="Avenir Light"/>
          <w:b/>
          <w:sz w:val="28"/>
          <w:szCs w:val="32"/>
        </w:rPr>
        <w:t xml:space="preserve"> </w:t>
      </w:r>
    </w:p>
    <w:bookmarkEnd w:id="0"/>
    <w:p w:rsidR="009B2857" w:rsidRPr="00DF0423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DF0423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DF0423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DF0423">
        <w:rPr>
          <w:rFonts w:ascii="Avenir Light" w:hAnsi="Avenir Light"/>
          <w:szCs w:val="24"/>
        </w:rPr>
        <w:t>One-time Membership fee – INR 1,</w:t>
      </w:r>
      <w:r w:rsidR="00A21384" w:rsidRPr="00DF0423">
        <w:rPr>
          <w:rFonts w:ascii="Avenir Light" w:hAnsi="Avenir Light"/>
          <w:szCs w:val="24"/>
        </w:rPr>
        <w:t>5</w:t>
      </w:r>
      <w:r w:rsidRPr="00DF0423">
        <w:rPr>
          <w:rFonts w:ascii="Avenir Light" w:hAnsi="Avenir Light"/>
          <w:szCs w:val="24"/>
        </w:rPr>
        <w:t>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DF0423" w:rsidTr="00BF36DB">
        <w:trPr>
          <w:trHeight w:val="3058"/>
        </w:trPr>
        <w:tc>
          <w:tcPr>
            <w:tcW w:w="3748" w:type="dxa"/>
          </w:tcPr>
          <w:p w:rsidR="00671CEB" w:rsidRPr="00DF0423" w:rsidRDefault="00671CEB" w:rsidP="00B568FF">
            <w:pPr>
              <w:rPr>
                <w:rFonts w:ascii="Avenir Light" w:hAnsi="Avenir Light"/>
              </w:rPr>
            </w:pPr>
          </w:p>
          <w:p w:rsidR="00671CEB" w:rsidRPr="00DF0423" w:rsidRDefault="00671CEB" w:rsidP="00B568FF">
            <w:pPr>
              <w:rPr>
                <w:rFonts w:ascii="Avenir Light" w:hAnsi="Avenir Light"/>
              </w:rPr>
            </w:pPr>
          </w:p>
          <w:p w:rsidR="00671CEB" w:rsidRPr="00DF0423" w:rsidRDefault="00671CEB" w:rsidP="00B568FF">
            <w:pPr>
              <w:rPr>
                <w:rFonts w:ascii="Avenir Light" w:hAnsi="Avenir Light"/>
              </w:rPr>
            </w:pPr>
          </w:p>
          <w:p w:rsidR="00BB0B66" w:rsidRPr="00DF0423" w:rsidRDefault="00BB0B66" w:rsidP="00B568FF">
            <w:pPr>
              <w:rPr>
                <w:rFonts w:ascii="Avenir Light" w:hAnsi="Avenir Light"/>
              </w:rPr>
            </w:pPr>
          </w:p>
          <w:p w:rsidR="00BB0B66" w:rsidRPr="00DF0423" w:rsidRDefault="00BB0B66" w:rsidP="00B568FF">
            <w:pPr>
              <w:rPr>
                <w:rFonts w:ascii="Avenir Light" w:hAnsi="Avenir Light"/>
              </w:rPr>
            </w:pPr>
          </w:p>
          <w:p w:rsidR="00B568FF" w:rsidRPr="00DF0423" w:rsidRDefault="00BB0B66" w:rsidP="00B568FF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</w:t>
            </w:r>
            <w:r w:rsidR="00B568FF" w:rsidRPr="00DF0423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DF0423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DF0423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DF0423" w:rsidTr="00BF36DB">
        <w:trPr>
          <w:trHeight w:val="375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7D0779" w:rsidP="007D0779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22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00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37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399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18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1676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367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01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20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12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2831"/>
        </w:trPr>
        <w:tc>
          <w:tcPr>
            <w:tcW w:w="3748" w:type="dxa"/>
          </w:tcPr>
          <w:p w:rsidR="009B2857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DF0423" w:rsidTr="00BF36DB">
        <w:trPr>
          <w:trHeight w:val="412"/>
        </w:trPr>
        <w:tc>
          <w:tcPr>
            <w:tcW w:w="3748" w:type="dxa"/>
          </w:tcPr>
          <w:p w:rsidR="004A7BD3" w:rsidRPr="00DF0423" w:rsidRDefault="004A7BD3" w:rsidP="004A7BD3">
            <w:pPr>
              <w:rPr>
                <w:rFonts w:ascii="Avenir Light" w:hAnsi="Avenir Light"/>
              </w:rPr>
            </w:pPr>
            <w:r w:rsidRPr="00DF0423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DF0423" w:rsidRDefault="009B2857" w:rsidP="004A7BD3">
                <w:pPr>
                  <w:rPr>
                    <w:rFonts w:ascii="Avenir Light" w:hAnsi="Avenir Light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DF0423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DF0423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DF0423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DF0423" w:rsidTr="00671CEB">
        <w:trPr>
          <w:trHeight w:val="383"/>
        </w:trPr>
        <w:tc>
          <w:tcPr>
            <w:tcW w:w="5224" w:type="dxa"/>
          </w:tcPr>
          <w:p w:rsidR="00BB0B66" w:rsidRPr="00DF0423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DF0423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DF0423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DF0423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DF0423" w:rsidRDefault="00301639" w:rsidP="00535ABB">
            <w:pPr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DF0423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DF0423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DF0423" w:rsidTr="00671CEB">
        <w:trPr>
          <w:trHeight w:val="383"/>
        </w:trPr>
        <w:tc>
          <w:tcPr>
            <w:tcW w:w="5224" w:type="dxa"/>
          </w:tcPr>
          <w:p w:rsidR="00B568FF" w:rsidRPr="00DF0423" w:rsidRDefault="00B568FF" w:rsidP="00535ABB">
            <w:pPr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DF0423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DF0423" w:rsidTr="00671CEB">
        <w:trPr>
          <w:trHeight w:val="432"/>
        </w:trPr>
        <w:tc>
          <w:tcPr>
            <w:tcW w:w="5224" w:type="dxa"/>
          </w:tcPr>
          <w:p w:rsidR="00B568FF" w:rsidRPr="00DF0423" w:rsidRDefault="00B568FF" w:rsidP="00535ABB">
            <w:pPr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DF0423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DF0423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DF0423" w:rsidRDefault="00B568FF" w:rsidP="00535ABB">
            <w:pPr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DF0423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DF0423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DF0423" w:rsidTr="00B568FF">
        <w:tc>
          <w:tcPr>
            <w:tcW w:w="5224" w:type="dxa"/>
            <w:tcBorders>
              <w:bottom w:val="nil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DF0423">
              <w:rPr>
                <w:rFonts w:ascii="Avenir Light" w:hAnsi="Avenir Light"/>
                <w:szCs w:val="24"/>
              </w:rPr>
              <w:t xml:space="preserve">  </w:t>
            </w:r>
            <w:r w:rsidR="00B568FF" w:rsidRPr="00DF0423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DF0423">
              <w:rPr>
                <w:rFonts w:ascii="Avenir Light" w:hAnsi="Avenir Light"/>
                <w:szCs w:val="24"/>
              </w:rPr>
              <w:t xml:space="preserve"> </w:t>
            </w:r>
            <w:r w:rsidR="00B568FF" w:rsidRPr="00DF0423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DF0423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DF0423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DF0423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DF0423" w:rsidRDefault="00E90EEE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DF0423">
              <w:rPr>
                <w:rFonts w:ascii="Avenir Light" w:hAnsi="Avenir Light"/>
                <w:szCs w:val="24"/>
              </w:rPr>
              <w:t>IBIMA</w:t>
            </w:r>
            <w:r w:rsidR="00366277" w:rsidRPr="00DF0423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DF0423">
              <w:rPr>
                <w:rFonts w:ascii="Avenir Light" w:hAnsi="Avenir Light"/>
                <w:szCs w:val="24"/>
              </w:rPr>
              <w:t xml:space="preserve"> Bo</w:t>
            </w:r>
            <w:r w:rsidR="00366277" w:rsidRPr="00DF0423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DF0423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DF0423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DF0423">
              <w:rPr>
                <w:rFonts w:ascii="Avenir Light" w:hAnsi="Avenir Light"/>
                <w:szCs w:val="24"/>
              </w:rPr>
              <w:t>*</w:t>
            </w:r>
            <w:r w:rsidR="00B568FF" w:rsidRPr="00DF0423">
              <w:rPr>
                <w:rFonts w:ascii="Avenir Light" w:hAnsi="Avenir Light"/>
                <w:szCs w:val="24"/>
              </w:rPr>
              <w:t>Field of Work?</w:t>
            </w:r>
            <w:r w:rsidR="00B568FF" w:rsidRPr="00DF0423">
              <w:rPr>
                <w:rFonts w:ascii="Avenir Light" w:hAnsi="Avenir Light"/>
                <w:szCs w:val="24"/>
              </w:rPr>
              <w:tab/>
            </w:r>
            <w:r w:rsidR="00B568FF" w:rsidRPr="00DF0423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DF0423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DF0423" w:rsidRDefault="00E90EEE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DF0423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DF0423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DF0423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DF0423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DF0423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DF0423">
        <w:rPr>
          <w:rFonts w:ascii="Avenir Light" w:hAnsi="Avenir Light"/>
          <w:szCs w:val="24"/>
        </w:rPr>
        <w:tab/>
      </w:r>
      <w:r w:rsidRPr="00DF0423">
        <w:rPr>
          <w:rFonts w:ascii="Avenir Light" w:hAnsi="Avenir Light"/>
          <w:szCs w:val="24"/>
        </w:rPr>
        <w:tab/>
      </w:r>
    </w:p>
    <w:sectPr w:rsidR="008E0B4D" w:rsidRPr="00DF0423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EEE" w:rsidRDefault="00E90EEE" w:rsidP="00671CEB">
      <w:pPr>
        <w:spacing w:after="0" w:line="240" w:lineRule="auto"/>
      </w:pPr>
      <w:r>
        <w:separator/>
      </w:r>
    </w:p>
  </w:endnote>
  <w:endnote w:type="continuationSeparator" w:id="0">
    <w:p w:rsidR="00E90EEE" w:rsidRDefault="00E90EEE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DE0D9B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DE0D9B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EEE" w:rsidRDefault="00E90EEE" w:rsidP="00671CEB">
      <w:pPr>
        <w:spacing w:after="0" w:line="240" w:lineRule="auto"/>
      </w:pPr>
      <w:r>
        <w:separator/>
      </w:r>
    </w:p>
  </w:footnote>
  <w:footnote w:type="continuationSeparator" w:id="0">
    <w:p w:rsidR="00E90EEE" w:rsidRDefault="00E90EEE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361F7"/>
    <w:rsid w:val="000D6E1E"/>
    <w:rsid w:val="00217277"/>
    <w:rsid w:val="002A4B70"/>
    <w:rsid w:val="002E0E31"/>
    <w:rsid w:val="00301639"/>
    <w:rsid w:val="00366277"/>
    <w:rsid w:val="003818CD"/>
    <w:rsid w:val="003C13BE"/>
    <w:rsid w:val="004A7BD3"/>
    <w:rsid w:val="00535ABB"/>
    <w:rsid w:val="0061024B"/>
    <w:rsid w:val="00671CEB"/>
    <w:rsid w:val="006C51E2"/>
    <w:rsid w:val="006F16F3"/>
    <w:rsid w:val="007D0779"/>
    <w:rsid w:val="0087654C"/>
    <w:rsid w:val="008E0B4D"/>
    <w:rsid w:val="009B2857"/>
    <w:rsid w:val="009D3190"/>
    <w:rsid w:val="00A21384"/>
    <w:rsid w:val="00A33F26"/>
    <w:rsid w:val="00A71F81"/>
    <w:rsid w:val="00B568FF"/>
    <w:rsid w:val="00B907E3"/>
    <w:rsid w:val="00BB0B66"/>
    <w:rsid w:val="00BF36DB"/>
    <w:rsid w:val="00D5264E"/>
    <w:rsid w:val="00DE0D9B"/>
    <w:rsid w:val="00DF0423"/>
    <w:rsid w:val="00E53F37"/>
    <w:rsid w:val="00E90EEE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49D77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3E19DB"/>
    <w:rsid w:val="005808A6"/>
    <w:rsid w:val="006046C4"/>
    <w:rsid w:val="00B1638B"/>
    <w:rsid w:val="00B326E3"/>
    <w:rsid w:val="00C27131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2:00Z</dcterms:created>
  <dcterms:modified xsi:type="dcterms:W3CDTF">2019-01-28T12:12:00Z</dcterms:modified>
</cp:coreProperties>
</file>